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Environmental Engineering Scholarship Program in Singapore</w:t>
      </w:r>
    </w:p>
    <w:bookmarkEnd w:id="20"/>
    <w:p>
      <w:pPr>
        <w:pStyle w:val="BodyText"/>
      </w:pPr>
      <w:r>
        <w:t xml:space="preserve">[Your Full Name]</w:t>
      </w:r>
      <w:r>
        <w:br/>
      </w:r>
      <w:r>
        <w:t xml:space="preserve">[Your Address]</w:t>
      </w:r>
      <w:r>
        <w:br/>
      </w:r>
      <w:r>
        <w:t xml:space="preserve">[Postal Code]</w:t>
      </w:r>
      <w:r>
        <w:br/>
      </w:r>
      <w:r>
        <w:t xml:space="preserve">[Email Address]</w:t>
      </w:r>
      <w:r>
        <w:br/>
      </w:r>
      <w:r>
        <w:t xml:space="preserve">[Phone Number]</w:t>
      </w:r>
    </w:p>
    <w:p>
      <w:pPr>
        <w:pStyle w:val="BodyText"/>
      </w:pPr>
      <w:r>
        <w:t xml:space="preserve">[Date]</w:t>
      </w:r>
    </w:p>
    <w:p>
      <w:pPr>
        <w:pStyle w:val="BodyText"/>
      </w:pPr>
      <w:r>
        <w:t xml:space="preserve">Selection Committee</w:t>
      </w:r>
      <w:r>
        <w:br/>
      </w:r>
      <w:r>
        <w:t xml:space="preserve">[Scholarship Organization Name]</w:t>
      </w:r>
      <w:r>
        <w:br/>
      </w:r>
      <w:r>
        <w:t xml:space="preserve">[Organization Address]</w:t>
      </w:r>
      <w:r>
        <w:br/>
      </w:r>
      <w:r>
        <w:t xml:space="preserve">Singapore</w:t>
      </w:r>
    </w:p>
    <w:bookmarkStart w:id="21" w:name="X4a4f98756bca2b1d2e525ba278ece040de1e1b1"/>
    <w:p>
      <w:pPr>
        <w:pStyle w:val="Heading2"/>
      </w:pPr>
      <w:r>
        <w:t xml:space="preserve">Application for Environmental Engineering Scholarship in Singapore</w:t>
      </w:r>
    </w:p>
    <w:p>
      <w:pPr>
        <w:pStyle w:val="FirstParagraph"/>
      </w:pPr>
      <w:r>
        <w:t xml:space="preserve">Dear Esteemed Selection Committee,</w:t>
      </w:r>
    </w:p>
    <w:p>
      <w:pPr>
        <w:pStyle w:val="BodyText"/>
      </w:pPr>
      <w:r>
        <w:t xml:space="preserve">I am writing this Scholarship Application Letter with profound enthusiasm to apply for the prestigious Environmental Engineering Scholarship Program at the National University of Singapore (NUS). As a passionate future Environmental Engineer committed to addressing global sustainability challenges, I have long admired Singapore's pioneering approach to environmental stewardship in one of the world's most densely populated urban landscapes. This scholarship represents not merely financial support, but an unparalleled opportunity to contribute meaningfully to Singapore's vision as a global leader in sustainable urban development.</w:t>
      </w:r>
    </w:p>
    <w:p>
      <w:pPr>
        <w:pStyle w:val="BodyText"/>
      </w:pPr>
      <w:r>
        <w:t xml:space="preserve">My academic journey has been rigorously focused on environmental systems and sustainable engineering solutions. I graduated with honors from [Your University] with a Bachelor of Science in Civil Engineering, maintaining a GPA of 3.8/4.0 while leading the university's Green Infrastructure Initiative that reduced campus water consumption by 27%. My thesis, "Urban Stormwater Management in Tropical Climates: A Sustainable Approach," directly aligns with Singapore's Active, Beautiful and Clean (ABC) Waters Programme – a national initiative I deeply respect for transforming drainage systems into ecological assets. This project earned me the National Environmental Award from the Singapore Society of Engineers (SSE), further cementing my commitment to environmental engineering in Southeast Asia.</w:t>
      </w:r>
    </w:p>
    <w:p>
      <w:pPr>
        <w:pStyle w:val="BodyText"/>
      </w:pPr>
      <w:r>
        <w:t xml:space="preserve">What particularly draws me to pursue this scholarship in Singapore is its unique position as a living laboratory for environmental innovation. While many nations grapple with scaling sustainable solutions, Singapore has achieved remarkable success through integrated policies like the National Water Agency's NEWater program and the Green Mark certification for sustainable buildings. As an Environmental Engineer, I am captivated by how Singapore turns constraints – limited land area, tropical climate challenges, and high population density – into catalysts for innovation. The city-state's commitment to achieving carbon neutrality by 2050 through its Singapore Green Plan 2030 provides the ideal ecosystem for my academic and professional growth. I am eager to contribute to projects like the Marina Barrage or Singapore's Coastal Resilience Masterplan, where environmental engineering solutions directly impact millions of lives.</w:t>
      </w:r>
    </w:p>
    <w:p>
      <w:pPr>
        <w:pStyle w:val="BodyText"/>
      </w:pPr>
      <w:r>
        <w:t xml:space="preserve">This Scholarship Application Letter serves as a testament to my unwavering dedication. During my undergraduate studies, I volunteered with the Singapore Environment Council's youth sustainability program, developing waste reduction workshops for local communities that reached over 200 students. My internship at [Relevant Company] in Jakarta allowed me to analyze wastewater treatment systems across Southeast Asia, but it was observing Singapore's Senoko Water Reclamation Plant during a study tour that truly crystallized my career path. The plant's integration of advanced membrane technology with public education facilities exemplified the holistic approach I aspire to champion as an Environmental Engineer in Singapore.</w:t>
      </w:r>
    </w:p>
    <w:p>
      <w:pPr>
        <w:pStyle w:val="BodyText"/>
      </w:pPr>
      <w:r>
        <w:t xml:space="preserve">The financial support from this scholarship would be transformative. Studying at NUS' Department of Civil and Environmental Engineering – consistently ranked among the world's top five for environmental engineering – requires significant resources, particularly for laboratory work on water resource management and air quality modeling. This scholarship will alleviate financial burdens, allowing me to fully immerse in research projects like the ongoing "Urban Heat Island Mitigation through Green Infrastructure" initiative led by Professor [Name]. It would also enable me to participate in the Singapore-MIT Alliance for Research and Technology's (SMART) environmental programs, where I can collaborate with researchers developing AI-driven solutions for urban sustainability challenges that affect cities globally.</w:t>
      </w:r>
    </w:p>
    <w:p>
      <w:pPr>
        <w:pStyle w:val="BodyText"/>
      </w:pPr>
      <w:r>
        <w:t xml:space="preserve">My long-term vision extends beyond personal achievement to active contribution toward Singapore's environmental goals. Upon completing my Master of Science in Environmental Engineering, I plan to join the Singapore National Environment Agency (NEA) or a leading green tech firm like Keppel Corporation. My immediate focus will be on developing low-cost solutions for urban flooding mitigation – a critical issue during monsoon seasons that affects 40% of Singapore's neighborhoods. I aim to establish an Environmental Engineer network that bridges academic research with community implementation, particularly in supporting Singapore's Sustainable Development Goals (SDGs). The scholarship would fund my participation in the NEA's "Innovation for Clean Environment" challenge, where student-led teams develop solutions for real-world environmental problems faced by Singapore.</w:t>
      </w:r>
    </w:p>
    <w:p>
      <w:pPr>
        <w:pStyle w:val="BodyText"/>
      </w:pPr>
      <w:r>
        <w:t xml:space="preserve">What distinguishes me as a candidate is my demonstrated ability to translate theory into action. When our university's campus faced severe drainage issues during heavy rains, I mobilized a team of 15 students to design and implement a rain garden system using recycled materials. The project not only resolved the flooding but became part of NUS' sustainability curriculum. This experience mirrors Singapore's "build-own-operate" philosophy for environmental infrastructure – where solutions are developed with community involvement from inception. I have also been actively preparing for my journey to Singapore by completing the S$1,500 scholarship application course on urban sustainability at the Singapore Institute of Technology (SIT), ensuring I am culturally prepared to contribute immediately upon arrival.</w:t>
      </w:r>
    </w:p>
    <w:p>
      <w:pPr>
        <w:pStyle w:val="BodyText"/>
      </w:pPr>
      <w:r>
        <w:t xml:space="preserve">My commitment to environmental engineering in Singapore is not merely academic; it is a vocation shaped by witnessing climate impacts firsthand during my volunteer work in coastal communities affected by sea-level rise. I have studied Singapore's resilience framework extensively and recognize that the city-state's greatest asset is its human capital – precisely why this scholarship program deserves my strongest application. As an Environmental Engineer, I believe sustainable development must be both scientifically rigorous and socially inclusive, a principle embodied in Singapore's approach to green spaces like the Southern Ridges network that connects 10 parks for all citizens.</w:t>
      </w:r>
    </w:p>
    <w:p>
      <w:pPr>
        <w:pStyle w:val="BodyText"/>
      </w:pPr>
      <w:r>
        <w:t xml:space="preserve">In closing, I reaffirm my profound respect for Singapore's environmental leadership and my eagerness to become part of its next generation of Environmental Engineers. This Scholarship Application Letter represents more than an application; it is a pledge to uphold Singapore's legacy of innovation while contributing to global sustainability efforts. I am confident that with this scholarship, I can help transform the vision outlined in Singapore's Green Plan 2030 into tangible outcomes that benefit not only the city-state but also vulnerable communities worldwide. Thank you for considering my application to become a future Environmental Engineer serving Singapore Singapore – where sustainability is not just an ideal, but a lived reality.</w:t>
      </w:r>
    </w:p>
    <w:p>
      <w:pPr>
        <w:pStyle w:val="BodyText"/>
      </w:pPr>
      <w:r>
        <w:t xml:space="preserve">Respectfully submitted,</w:t>
      </w:r>
    </w:p>
    <w:p>
      <w:pPr>
        <w:pStyle w:val="BodyText"/>
      </w:pPr>
      <w:r>
        <w:t xml:space="preserve">[Your Full Name]</w:t>
      </w:r>
    </w:p>
    <w:p>
      <w:pPr>
        <w:pStyle w:val="BodyText"/>
      </w:pPr>
      <w:r>
        <w:t xml:space="preserve">[Your Student ID/Reference Number, if applicable]</w:t>
      </w:r>
    </w:p>
    <w:p>
      <w:pPr>
        <w:pStyle w:val="BodyText"/>
      </w:pPr>
      <w:r>
        <w:t xml:space="preserve">Word Count: 89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5-12-09T18:45:53Z</dcterms:created>
  <dcterms:modified xsi:type="dcterms:W3CDTF">2025-12-09T18:45:53Z</dcterms:modified>
</cp:coreProperties>
</file>

<file path=docProps/custom.xml><?xml version="1.0" encoding="utf-8"?>
<Properties xmlns="http://schemas.openxmlformats.org/officeDocument/2006/custom-properties" xmlns:vt="http://schemas.openxmlformats.org/officeDocument/2006/docPropsVTypes"/>
</file>